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D7EE6" w14:textId="55F48BAC" w:rsidR="00AB1FA3" w:rsidRDefault="00C34D58" w:rsidP="00C34D58">
      <w:pPr>
        <w:rPr>
          <w:rFonts w:ascii="Times New Roman" w:eastAsia="Times New Roman" w:hAnsi="Times New Roman" w:cs="Times New Roman"/>
          <w:b/>
          <w:bCs/>
          <w:sz w:val="36"/>
          <w:szCs w:val="36"/>
          <w:lang w:eastAsia="en-GB"/>
        </w:rPr>
      </w:pPr>
      <w:r w:rsidRPr="00C34D58">
        <w:rPr>
          <w:rFonts w:ascii="Times New Roman" w:eastAsia="Times New Roman" w:hAnsi="Times New Roman" w:cs="Times New Roman"/>
          <w:b/>
          <w:bCs/>
          <w:sz w:val="36"/>
          <w:szCs w:val="36"/>
          <w:lang w:eastAsia="en-GB"/>
        </w:rPr>
        <w:t>Create a model-driven app</w:t>
      </w:r>
    </w:p>
    <w:p w14:paraId="219F23BF" w14:textId="712B1D31" w:rsidR="00C34D58" w:rsidRDefault="00C34D58" w:rsidP="00C34D58">
      <w:pPr>
        <w:rPr>
          <w:rFonts w:ascii="Times New Roman" w:eastAsia="Times New Roman" w:hAnsi="Times New Roman" w:cs="Times New Roman"/>
          <w:b/>
          <w:bCs/>
          <w:sz w:val="36"/>
          <w:szCs w:val="36"/>
          <w:lang w:eastAsia="en-GB"/>
        </w:rPr>
      </w:pPr>
    </w:p>
    <w:p w14:paraId="72DB7337" w14:textId="77777777" w:rsidR="003A6853" w:rsidRDefault="003A6853" w:rsidP="003A6853">
      <w:pPr>
        <w:pStyle w:val="Heading2"/>
        <w:shd w:val="clear" w:color="auto" w:fill="FFFFFF"/>
        <w:spacing w:before="480" w:beforeAutospacing="0" w:after="180" w:afterAutospacing="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reate a model-driven app</w:t>
      </w:r>
    </w:p>
    <w:p w14:paraId="67DFFE10" w14:textId="77777777" w:rsidR="003A6853" w:rsidRDefault="003A6853" w:rsidP="003A6853">
      <w:pPr>
        <w:pStyle w:val="NormalWeb"/>
        <w:numPr>
          <w:ilvl w:val="0"/>
          <w:numId w:val="2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ign in to </w:t>
      </w:r>
      <w:hyperlink r:id="rId5" w:history="1">
        <w:r>
          <w:rPr>
            <w:rStyle w:val="Hyperlink"/>
            <w:rFonts w:ascii="Segoe UI" w:hAnsi="Segoe UI" w:cs="Segoe UI"/>
          </w:rPr>
          <w:t>Power Apps</w:t>
        </w:r>
      </w:hyperlink>
      <w:r>
        <w:rPr>
          <w:rFonts w:ascii="Segoe UI" w:hAnsi="Segoe UI" w:cs="Segoe UI"/>
          <w:color w:val="171717"/>
        </w:rPr>
        <w:t> by using your organizational account.</w:t>
      </w:r>
    </w:p>
    <w:p w14:paraId="17229A09" w14:textId="77777777" w:rsidR="003A6853" w:rsidRDefault="003A6853" w:rsidP="003A6853">
      <w:pPr>
        <w:pStyle w:val="NormalWeb"/>
        <w:numPr>
          <w:ilvl w:val="0"/>
          <w:numId w:val="2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 xml:space="preserve">Select the environment you </w:t>
      </w:r>
      <w:proofErr w:type="gramStart"/>
      <w:r>
        <w:rPr>
          <w:rFonts w:ascii="Segoe UI" w:hAnsi="Segoe UI" w:cs="Segoe UI"/>
          <w:color w:val="171717"/>
        </w:rPr>
        <w:t>want, or</w:t>
      </w:r>
      <w:proofErr w:type="gramEnd"/>
      <w:r>
        <w:rPr>
          <w:rFonts w:ascii="Segoe UI" w:hAnsi="Segoe UI" w:cs="Segoe UI"/>
          <w:color w:val="171717"/>
        </w:rPr>
        <w:t xml:space="preserve"> go to the </w:t>
      </w:r>
      <w:hyperlink r:id="rId6" w:history="1">
        <w:r>
          <w:rPr>
            <w:rStyle w:val="Hyperlink"/>
            <w:rFonts w:ascii="Segoe UI" w:hAnsi="Segoe UI" w:cs="Segoe UI"/>
          </w:rPr>
          <w:t xml:space="preserve">Power Apps admin </w:t>
        </w:r>
        <w:proofErr w:type="spellStart"/>
        <w:r>
          <w:rPr>
            <w:rStyle w:val="Hyperlink"/>
            <w:rFonts w:ascii="Segoe UI" w:hAnsi="Segoe UI" w:cs="Segoe UI"/>
          </w:rPr>
          <w:t>center</w:t>
        </w:r>
        <w:proofErr w:type="spellEnd"/>
      </w:hyperlink>
      <w:r>
        <w:rPr>
          <w:rFonts w:ascii="Segoe UI" w:hAnsi="Segoe UI" w:cs="Segoe UI"/>
          <w:color w:val="171717"/>
        </w:rPr>
        <w:t> to create a new one.</w:t>
      </w:r>
    </w:p>
    <w:p w14:paraId="257C062A" w14:textId="77777777" w:rsidR="003A6853" w:rsidRDefault="003A6853" w:rsidP="003A6853">
      <w:pPr>
        <w:pStyle w:val="NormalWeb"/>
        <w:numPr>
          <w:ilvl w:val="0"/>
          <w:numId w:val="2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n the </w:t>
      </w:r>
      <w:r>
        <w:rPr>
          <w:rStyle w:val="Strong"/>
          <w:rFonts w:ascii="Segoe UI" w:hAnsi="Segoe UI" w:cs="Segoe UI"/>
          <w:color w:val="171717"/>
        </w:rPr>
        <w:t>Home</w:t>
      </w:r>
      <w:r>
        <w:rPr>
          <w:rFonts w:ascii="Segoe UI" w:hAnsi="Segoe UI" w:cs="Segoe UI"/>
          <w:color w:val="171717"/>
        </w:rPr>
        <w:t> page, select the </w:t>
      </w:r>
      <w:r>
        <w:rPr>
          <w:rStyle w:val="Strong"/>
          <w:rFonts w:ascii="Segoe UI" w:hAnsi="Segoe UI" w:cs="Segoe UI"/>
          <w:color w:val="171717"/>
        </w:rPr>
        <w:t>Model-driven app from blank</w:t>
      </w:r>
      <w:r>
        <w:rPr>
          <w:rFonts w:ascii="Segoe UI" w:hAnsi="Segoe UI" w:cs="Segoe UI"/>
          <w:color w:val="171717"/>
        </w:rPr>
        <w:t>.</w:t>
      </w:r>
    </w:p>
    <w:p w14:paraId="22054A42" w14:textId="77777777" w:rsidR="003A6853" w:rsidRDefault="003A6853" w:rsidP="003A6853">
      <w:pPr>
        <w:pStyle w:val="NormalWeb"/>
        <w:numPr>
          <w:ilvl w:val="0"/>
          <w:numId w:val="2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lick </w:t>
      </w:r>
      <w:r>
        <w:rPr>
          <w:rStyle w:val="Strong"/>
          <w:rFonts w:ascii="Segoe UI" w:hAnsi="Segoe UI" w:cs="Segoe UI"/>
          <w:color w:val="171717"/>
        </w:rPr>
        <w:t>Create</w:t>
      </w:r>
      <w:r>
        <w:rPr>
          <w:rFonts w:ascii="Segoe UI" w:hAnsi="Segoe UI" w:cs="Segoe UI"/>
          <w:color w:val="171717"/>
        </w:rPr>
        <w:t>.</w:t>
      </w:r>
    </w:p>
    <w:p w14:paraId="3FFE8704" w14:textId="35BB5B97" w:rsidR="003A6853" w:rsidRDefault="003A6853" w:rsidP="003A6853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75B7365E" wp14:editId="6116760B">
            <wp:extent cx="2743200" cy="2065020"/>
            <wp:effectExtent l="0" t="0" r="0" b="0"/>
            <wp:docPr id="2" name="Picture 2" descr="Screenshot of the Model-driven app from blank featu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shot of the Model-driven app from blank feature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6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E7168" w14:textId="77777777" w:rsidR="003A6853" w:rsidRDefault="003A6853" w:rsidP="003A6853">
      <w:pPr>
        <w:pStyle w:val="NormalWeb"/>
        <w:numPr>
          <w:ilvl w:val="0"/>
          <w:numId w:val="2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n the </w:t>
      </w:r>
      <w:r>
        <w:rPr>
          <w:rStyle w:val="Strong"/>
          <w:rFonts w:ascii="Segoe UI" w:hAnsi="Segoe UI" w:cs="Segoe UI"/>
          <w:color w:val="171717"/>
        </w:rPr>
        <w:t>Create a New App</w:t>
      </w:r>
      <w:r>
        <w:rPr>
          <w:rFonts w:ascii="Segoe UI" w:hAnsi="Segoe UI" w:cs="Segoe UI"/>
          <w:color w:val="171717"/>
        </w:rPr>
        <w:t> page, enter a name and description for the app.</w:t>
      </w:r>
    </w:p>
    <w:p w14:paraId="4DA16B29" w14:textId="77777777" w:rsidR="003A6853" w:rsidRDefault="003A6853" w:rsidP="003A6853">
      <w:pPr>
        <w:pStyle w:val="NormalWeb"/>
        <w:numPr>
          <w:ilvl w:val="0"/>
          <w:numId w:val="2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Done</w:t>
      </w:r>
      <w:r>
        <w:rPr>
          <w:rFonts w:ascii="Segoe UI" w:hAnsi="Segoe UI" w:cs="Segoe UI"/>
          <w:color w:val="171717"/>
        </w:rPr>
        <w:t>. Your new app appears in the App Designer, and you can now add components to it.</w:t>
      </w:r>
    </w:p>
    <w:p w14:paraId="4498EF91" w14:textId="77777777" w:rsidR="003A6853" w:rsidRDefault="003A6853" w:rsidP="003A6853">
      <w:pPr>
        <w:pStyle w:val="Heading2"/>
        <w:shd w:val="clear" w:color="auto" w:fill="FFFFFF"/>
        <w:spacing w:before="480" w:beforeAutospacing="0" w:after="180" w:afterAutospacing="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Add components to your app</w:t>
      </w:r>
    </w:p>
    <w:p w14:paraId="3A2B6831" w14:textId="77777777" w:rsidR="003A6853" w:rsidRDefault="003A6853" w:rsidP="003A6853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You add components to your app by using the App Designer.</w:t>
      </w:r>
    </w:p>
    <w:p w14:paraId="2E48E376" w14:textId="77777777" w:rsidR="003A6853" w:rsidRDefault="003A6853" w:rsidP="003A6853">
      <w:pPr>
        <w:pStyle w:val="NormalWeb"/>
        <w:numPr>
          <w:ilvl w:val="0"/>
          <w:numId w:val="26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the </w:t>
      </w:r>
      <w:r>
        <w:rPr>
          <w:rStyle w:val="Strong"/>
          <w:rFonts w:ascii="Segoe UI" w:hAnsi="Segoe UI" w:cs="Segoe UI"/>
          <w:color w:val="171717"/>
        </w:rPr>
        <w:t>Open the Site Map Designer</w:t>
      </w:r>
      <w:r>
        <w:rPr>
          <w:rFonts w:ascii="Segoe UI" w:hAnsi="Segoe UI" w:cs="Segoe UI"/>
          <w:color w:val="171717"/>
        </w:rPr>
        <w:t> pencil icon to open the site map designer.</w:t>
      </w:r>
    </w:p>
    <w:p w14:paraId="3D4B0088" w14:textId="5372E0EC" w:rsidR="003A6853" w:rsidRDefault="003A6853" w:rsidP="003A6853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lastRenderedPageBreak/>
        <w:drawing>
          <wp:inline distT="0" distB="0" distL="0" distR="0" wp14:anchorId="10ADB3E8" wp14:editId="133AD7BB">
            <wp:extent cx="5731510" cy="3470275"/>
            <wp:effectExtent l="0" t="0" r="2540" b="0"/>
            <wp:docPr id="1" name="Picture 1" descr="Screenshot of the Site Map Designer view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creenshot of the Site Map Designer view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7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03302" w14:textId="77777777" w:rsidR="003A6853" w:rsidRDefault="003A6853" w:rsidP="003A6853">
      <w:pPr>
        <w:pStyle w:val="NormalWeb"/>
        <w:numPr>
          <w:ilvl w:val="0"/>
          <w:numId w:val="26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the site map designer, select </w:t>
      </w:r>
      <w:r>
        <w:rPr>
          <w:rStyle w:val="Strong"/>
          <w:rFonts w:ascii="Segoe UI" w:hAnsi="Segoe UI" w:cs="Segoe UI"/>
          <w:color w:val="171717"/>
        </w:rPr>
        <w:t>New Subarea</w:t>
      </w:r>
      <w:r>
        <w:rPr>
          <w:rFonts w:ascii="Segoe UI" w:hAnsi="Segoe UI" w:cs="Segoe UI"/>
          <w:color w:val="171717"/>
        </w:rPr>
        <w:t>, and then, in the right pane on the </w:t>
      </w:r>
      <w:r>
        <w:rPr>
          <w:rStyle w:val="Strong"/>
          <w:rFonts w:ascii="Segoe UI" w:hAnsi="Segoe UI" w:cs="Segoe UI"/>
          <w:color w:val="171717"/>
        </w:rPr>
        <w:t>Properties</w:t>
      </w:r>
      <w:r>
        <w:rPr>
          <w:rFonts w:ascii="Segoe UI" w:hAnsi="Segoe UI" w:cs="Segoe UI"/>
          <w:color w:val="171717"/>
        </w:rPr>
        <w:t> tab, select the following properties:</w:t>
      </w:r>
    </w:p>
    <w:p w14:paraId="62917FC8" w14:textId="77777777" w:rsidR="003A6853" w:rsidRDefault="003A6853" w:rsidP="003A6853">
      <w:pPr>
        <w:numPr>
          <w:ilvl w:val="1"/>
          <w:numId w:val="26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Type</w:t>
      </w:r>
      <w:r>
        <w:rPr>
          <w:rFonts w:ascii="Segoe UI" w:hAnsi="Segoe UI" w:cs="Segoe UI"/>
          <w:color w:val="171717"/>
        </w:rPr>
        <w:t>: </w:t>
      </w:r>
      <w:r>
        <w:rPr>
          <w:rStyle w:val="Emphasis"/>
          <w:rFonts w:ascii="Segoe UI" w:hAnsi="Segoe UI" w:cs="Segoe UI"/>
          <w:color w:val="171717"/>
        </w:rPr>
        <w:t>Entity</w:t>
      </w:r>
    </w:p>
    <w:p w14:paraId="02E0145F" w14:textId="77777777" w:rsidR="003A6853" w:rsidRDefault="003A6853" w:rsidP="003A6853">
      <w:pPr>
        <w:numPr>
          <w:ilvl w:val="1"/>
          <w:numId w:val="26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Entity</w:t>
      </w:r>
      <w:r>
        <w:rPr>
          <w:rFonts w:ascii="Segoe UI" w:hAnsi="Segoe UI" w:cs="Segoe UI"/>
          <w:color w:val="171717"/>
        </w:rPr>
        <w:t>: </w:t>
      </w:r>
      <w:r>
        <w:rPr>
          <w:rStyle w:val="Emphasis"/>
          <w:rFonts w:ascii="Segoe UI" w:hAnsi="Segoe UI" w:cs="Segoe UI"/>
          <w:color w:val="171717"/>
        </w:rPr>
        <w:t>Account</w:t>
      </w:r>
    </w:p>
    <w:p w14:paraId="52094F39" w14:textId="0890E991" w:rsidR="003A6853" w:rsidRPr="003A6853" w:rsidRDefault="003A6853" w:rsidP="003A6853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3A6853">
        <w:rPr>
          <w:rFonts w:ascii="Segoe UI" w:eastAsia="Times New Roman" w:hAnsi="Segoe UI" w:cs="Segoe UI"/>
          <w:noProof/>
          <w:color w:val="171717"/>
          <w:sz w:val="24"/>
          <w:szCs w:val="24"/>
          <w:lang w:val="en-US" w:bidi="ar-SA"/>
        </w:rPr>
        <w:drawing>
          <wp:inline distT="0" distB="0" distL="0" distR="0" wp14:anchorId="7AA114AA" wp14:editId="27692A85">
            <wp:extent cx="5731510" cy="3472180"/>
            <wp:effectExtent l="0" t="0" r="2540" b="0"/>
            <wp:docPr id="5" name="Picture 5" descr="Screenshot of the Properties tab with type and entity se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creenshot of the Properties tab with type and entity set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7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312BA0" w14:textId="77777777" w:rsidR="003A6853" w:rsidRPr="003A6853" w:rsidRDefault="003A6853" w:rsidP="003A6853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Select </w:t>
      </w:r>
      <w:r w:rsidRPr="003A6853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Save And Close</w:t>
      </w:r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5B6384DF" w14:textId="77777777" w:rsidR="003A6853" w:rsidRPr="003A6853" w:rsidRDefault="003A6853" w:rsidP="003A6853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In the App Designer, select </w:t>
      </w:r>
      <w:r w:rsidRPr="003A6853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Forms</w:t>
      </w:r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, and then, in the right pane under </w:t>
      </w:r>
      <w:r w:rsidRPr="003A6853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Main Forms</w:t>
      </w:r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, select the </w:t>
      </w:r>
      <w:r w:rsidRPr="003A6853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Account</w:t>
      </w:r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form.</w:t>
      </w:r>
    </w:p>
    <w:p w14:paraId="13ED407F" w14:textId="6482E68C" w:rsidR="003A6853" w:rsidRPr="003A6853" w:rsidRDefault="003A6853" w:rsidP="003A6853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3A6853">
        <w:rPr>
          <w:rFonts w:ascii="Segoe UI" w:eastAsia="Times New Roman" w:hAnsi="Segoe UI" w:cs="Segoe UI"/>
          <w:noProof/>
          <w:color w:val="171717"/>
          <w:sz w:val="24"/>
          <w:szCs w:val="24"/>
          <w:lang w:val="en-US" w:bidi="ar-SA"/>
        </w:rPr>
        <w:lastRenderedPageBreak/>
        <w:drawing>
          <wp:inline distT="0" distB="0" distL="0" distR="0" wp14:anchorId="10A2A670" wp14:editId="1D230BA8">
            <wp:extent cx="3634740" cy="4152900"/>
            <wp:effectExtent l="0" t="0" r="3810" b="0"/>
            <wp:docPr id="4" name="Picture 4" descr="Screenshot of the Main Forms with Account form selec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creenshot of the Main Forms with Account form selected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74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D007AE" w14:textId="77777777" w:rsidR="003A6853" w:rsidRPr="003A6853" w:rsidRDefault="003A6853" w:rsidP="003A6853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In the App Designer, select </w:t>
      </w:r>
      <w:r w:rsidRPr="003A6853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Views</w:t>
      </w:r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, then select the following properties:</w:t>
      </w:r>
    </w:p>
    <w:p w14:paraId="3AC352E3" w14:textId="77777777" w:rsidR="003A6853" w:rsidRPr="003A6853" w:rsidRDefault="003A6853" w:rsidP="003A6853">
      <w:pPr>
        <w:numPr>
          <w:ilvl w:val="1"/>
          <w:numId w:val="26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Active Accounts</w:t>
      </w:r>
    </w:p>
    <w:p w14:paraId="724F9C8A" w14:textId="77777777" w:rsidR="003A6853" w:rsidRPr="003A6853" w:rsidRDefault="003A6853" w:rsidP="003A6853">
      <w:pPr>
        <w:numPr>
          <w:ilvl w:val="1"/>
          <w:numId w:val="26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All Accounts</w:t>
      </w:r>
    </w:p>
    <w:p w14:paraId="73353E4F" w14:textId="77777777" w:rsidR="003A6853" w:rsidRPr="003A6853" w:rsidRDefault="003A6853" w:rsidP="003A6853">
      <w:pPr>
        <w:numPr>
          <w:ilvl w:val="1"/>
          <w:numId w:val="26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My Active Accounts</w:t>
      </w:r>
    </w:p>
    <w:p w14:paraId="5CA4575B" w14:textId="77777777" w:rsidR="003A6853" w:rsidRPr="003A6853" w:rsidRDefault="003A6853" w:rsidP="003A6853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In the App Designer, select </w:t>
      </w:r>
      <w:r w:rsidRPr="003A6853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Charts</w:t>
      </w:r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, then select the </w:t>
      </w:r>
      <w:r w:rsidRPr="003A6853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Accounts by Industry</w:t>
      </w:r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chart.</w:t>
      </w:r>
    </w:p>
    <w:p w14:paraId="27B8253D" w14:textId="22E1D620" w:rsidR="003A6853" w:rsidRDefault="003A6853" w:rsidP="003A6853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On the App Designer toolbar, select </w:t>
      </w:r>
      <w:r w:rsidRPr="003A6853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Save</w:t>
      </w:r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4CE04B30" w14:textId="77777777" w:rsidR="003A6853" w:rsidRPr="003A6853" w:rsidRDefault="003A6853" w:rsidP="003A6853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</w:p>
    <w:p w14:paraId="5E794D34" w14:textId="77777777" w:rsidR="003A6853" w:rsidRPr="003A6853" w:rsidRDefault="003A6853" w:rsidP="003A6853">
      <w:pPr>
        <w:shd w:val="clear" w:color="auto" w:fill="FFFFFF"/>
        <w:spacing w:before="480" w:after="180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  <w:lang w:val="en-US" w:bidi="ar-SA"/>
        </w:rPr>
      </w:pPr>
      <w:r w:rsidRPr="003A6853">
        <w:rPr>
          <w:rFonts w:ascii="Segoe UI" w:eastAsia="Times New Roman" w:hAnsi="Segoe UI" w:cs="Segoe UI"/>
          <w:b/>
          <w:bCs/>
          <w:color w:val="171717"/>
          <w:sz w:val="36"/>
          <w:szCs w:val="36"/>
          <w:lang w:val="en-US" w:bidi="ar-SA"/>
        </w:rPr>
        <w:t>Publish your app</w:t>
      </w:r>
    </w:p>
    <w:p w14:paraId="6E93BEFF" w14:textId="77777777" w:rsidR="003A6853" w:rsidRPr="003A6853" w:rsidRDefault="003A6853" w:rsidP="003A6853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On the App Designer toolbar, select </w:t>
      </w:r>
      <w:r w:rsidRPr="003A6853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Publish</w:t>
      </w:r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 xml:space="preserve">. After you publish the app, </w:t>
      </w:r>
      <w:proofErr w:type="gramStart"/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it's</w:t>
      </w:r>
      <w:proofErr w:type="gramEnd"/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 xml:space="preserve"> ready for you to run or share with others.</w:t>
      </w:r>
    </w:p>
    <w:p w14:paraId="35132730" w14:textId="77777777" w:rsidR="003A6853" w:rsidRPr="003A6853" w:rsidRDefault="003A6853" w:rsidP="003A6853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Above My Active Accounts, select </w:t>
      </w:r>
      <w:r w:rsidRPr="003A6853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Show Chart</w:t>
      </w:r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3AD31B4E" w14:textId="77777777" w:rsidR="003A6853" w:rsidRPr="003A6853" w:rsidRDefault="003A6853" w:rsidP="003A6853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 xml:space="preserve">If the sample data for your accounts does not have an Industry populated, go into a few </w:t>
      </w:r>
      <w:proofErr w:type="gramStart"/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accounts</w:t>
      </w:r>
      <w:proofErr w:type="gramEnd"/>
      <w:r w:rsidRPr="003A6853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 xml:space="preserve"> and add an Industry. Once you have updated a few accounts with an industry the chart will update as well.</w:t>
      </w:r>
    </w:p>
    <w:p w14:paraId="4FCB4205" w14:textId="3844AD72" w:rsidR="003A6853" w:rsidRPr="003A6853" w:rsidRDefault="003A6853" w:rsidP="003A6853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3A6853">
        <w:rPr>
          <w:rFonts w:ascii="Segoe UI" w:eastAsia="Times New Roman" w:hAnsi="Segoe UI" w:cs="Segoe UI"/>
          <w:noProof/>
          <w:color w:val="171717"/>
          <w:sz w:val="24"/>
          <w:szCs w:val="24"/>
          <w:lang w:val="en-US" w:bidi="ar-SA"/>
        </w:rPr>
        <w:lastRenderedPageBreak/>
        <w:drawing>
          <wp:inline distT="0" distB="0" distL="0" distR="0" wp14:anchorId="4AD7C0B9" wp14:editId="0A35427F">
            <wp:extent cx="5731510" cy="1616075"/>
            <wp:effectExtent l="0" t="0" r="2540" b="3175"/>
            <wp:docPr id="3" name="Picture 3" descr="Screenshot of updated chart with industry popula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creenshot of updated chart with industry populated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1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BD398" w14:textId="77777777" w:rsidR="00C34D58" w:rsidRPr="00C34D58" w:rsidRDefault="00C34D58" w:rsidP="00C34D58"/>
    <w:sectPr w:rsidR="00C34D58" w:rsidRPr="00C34D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B73E1"/>
    <w:multiLevelType w:val="multilevel"/>
    <w:tmpl w:val="B686AE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943994"/>
    <w:multiLevelType w:val="multilevel"/>
    <w:tmpl w:val="06681A8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1924EC"/>
    <w:multiLevelType w:val="multilevel"/>
    <w:tmpl w:val="64546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F915B4"/>
    <w:multiLevelType w:val="multilevel"/>
    <w:tmpl w:val="5C00EC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752286"/>
    <w:multiLevelType w:val="hybridMultilevel"/>
    <w:tmpl w:val="50CC0C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71E7D"/>
    <w:multiLevelType w:val="multilevel"/>
    <w:tmpl w:val="4476B18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AAF437F"/>
    <w:multiLevelType w:val="multilevel"/>
    <w:tmpl w:val="50960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2F2F63"/>
    <w:multiLevelType w:val="multilevel"/>
    <w:tmpl w:val="6096B6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E57F9B"/>
    <w:multiLevelType w:val="multilevel"/>
    <w:tmpl w:val="6526B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253D4B"/>
    <w:multiLevelType w:val="multilevel"/>
    <w:tmpl w:val="30221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64A007C"/>
    <w:multiLevelType w:val="multilevel"/>
    <w:tmpl w:val="7FB81C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09378AB"/>
    <w:multiLevelType w:val="multilevel"/>
    <w:tmpl w:val="F4785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C70B6A"/>
    <w:multiLevelType w:val="multilevel"/>
    <w:tmpl w:val="0F7C49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3793386"/>
    <w:multiLevelType w:val="multilevel"/>
    <w:tmpl w:val="D220C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61D1B90"/>
    <w:multiLevelType w:val="multilevel"/>
    <w:tmpl w:val="51DCEF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9BA3194"/>
    <w:multiLevelType w:val="multilevel"/>
    <w:tmpl w:val="06681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C756AA5"/>
    <w:multiLevelType w:val="multilevel"/>
    <w:tmpl w:val="0AAA87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F500572"/>
    <w:multiLevelType w:val="multilevel"/>
    <w:tmpl w:val="1B94479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37500C7"/>
    <w:multiLevelType w:val="multilevel"/>
    <w:tmpl w:val="DF8814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3B63F6C"/>
    <w:multiLevelType w:val="multilevel"/>
    <w:tmpl w:val="C8308B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6107DD3"/>
    <w:multiLevelType w:val="multilevel"/>
    <w:tmpl w:val="969C5D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D6D65F3"/>
    <w:multiLevelType w:val="hybridMultilevel"/>
    <w:tmpl w:val="ED766D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CD169C"/>
    <w:multiLevelType w:val="multilevel"/>
    <w:tmpl w:val="06681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602148D"/>
    <w:multiLevelType w:val="multilevel"/>
    <w:tmpl w:val="14F08F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1B56A9C"/>
    <w:multiLevelType w:val="multilevel"/>
    <w:tmpl w:val="76E6C2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1"/>
  </w:num>
  <w:num w:numId="2">
    <w:abstractNumId w:val="23"/>
  </w:num>
  <w:num w:numId="3">
    <w:abstractNumId w:val="17"/>
  </w:num>
  <w:num w:numId="4">
    <w:abstractNumId w:val="5"/>
  </w:num>
  <w:num w:numId="5">
    <w:abstractNumId w:val="13"/>
  </w:num>
  <w:num w:numId="6">
    <w:abstractNumId w:val="24"/>
  </w:num>
  <w:num w:numId="7">
    <w:abstractNumId w:val="3"/>
  </w:num>
  <w:num w:numId="8">
    <w:abstractNumId w:val="22"/>
  </w:num>
  <w:num w:numId="9">
    <w:abstractNumId w:val="15"/>
  </w:num>
  <w:num w:numId="10">
    <w:abstractNumId w:val="6"/>
  </w:num>
  <w:num w:numId="11">
    <w:abstractNumId w:val="1"/>
  </w:num>
  <w:num w:numId="12">
    <w:abstractNumId w:val="4"/>
  </w:num>
  <w:num w:numId="13">
    <w:abstractNumId w:val="12"/>
  </w:num>
  <w:num w:numId="14">
    <w:abstractNumId w:val="11"/>
  </w:num>
  <w:num w:numId="15">
    <w:abstractNumId w:val="19"/>
  </w:num>
  <w:num w:numId="16">
    <w:abstractNumId w:val="19"/>
  </w:num>
  <w:num w:numId="17">
    <w:abstractNumId w:val="19"/>
  </w:num>
  <w:num w:numId="18">
    <w:abstractNumId w:val="18"/>
  </w:num>
  <w:num w:numId="19">
    <w:abstractNumId w:val="16"/>
  </w:num>
  <w:num w:numId="20">
    <w:abstractNumId w:val="0"/>
  </w:num>
  <w:num w:numId="21">
    <w:abstractNumId w:val="20"/>
  </w:num>
  <w:num w:numId="22">
    <w:abstractNumId w:val="9"/>
  </w:num>
  <w:num w:numId="23">
    <w:abstractNumId w:val="2"/>
  </w:num>
  <w:num w:numId="24">
    <w:abstractNumId w:val="14"/>
  </w:num>
  <w:num w:numId="25">
    <w:abstractNumId w:val="7"/>
  </w:num>
  <w:num w:numId="26">
    <w:abstractNumId w:val="10"/>
  </w:num>
  <w:num w:numId="2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MLEwtDSyMDQyMDZR0lEKTi0uzszPAykwqQUA7aMJrywAAAA="/>
  </w:docVars>
  <w:rsids>
    <w:rsidRoot w:val="00B70C4C"/>
    <w:rsid w:val="00007499"/>
    <w:rsid w:val="000A7B46"/>
    <w:rsid w:val="000F2198"/>
    <w:rsid w:val="00245444"/>
    <w:rsid w:val="00291C53"/>
    <w:rsid w:val="002E5D87"/>
    <w:rsid w:val="00384C31"/>
    <w:rsid w:val="003A6853"/>
    <w:rsid w:val="003F4010"/>
    <w:rsid w:val="00473EB5"/>
    <w:rsid w:val="00544EEA"/>
    <w:rsid w:val="0057178B"/>
    <w:rsid w:val="0064647D"/>
    <w:rsid w:val="00AB1FA3"/>
    <w:rsid w:val="00B70C4C"/>
    <w:rsid w:val="00BE1E5C"/>
    <w:rsid w:val="00C34D58"/>
    <w:rsid w:val="00C67E4B"/>
    <w:rsid w:val="00DE1094"/>
    <w:rsid w:val="00E41697"/>
    <w:rsid w:val="00F90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DDC14"/>
  <w15:chartTrackingRefBased/>
  <w15:docId w15:val="{C3296D96-311D-47C6-8280-0BD73096A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5D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70C4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EE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0C4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70C4C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styleId="Hyperlink">
    <w:name w:val="Hyperlink"/>
    <w:basedOn w:val="DefaultParagraphFont"/>
    <w:uiPriority w:val="99"/>
    <w:unhideWhenUsed/>
    <w:rsid w:val="00B70C4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0C4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70C4C"/>
    <w:rPr>
      <w:b/>
      <w:bCs/>
    </w:rPr>
  </w:style>
  <w:style w:type="paragraph" w:styleId="NormalWeb">
    <w:name w:val="Normal (Web)"/>
    <w:basedOn w:val="Normal"/>
    <w:uiPriority w:val="99"/>
    <w:unhideWhenUsed/>
    <w:rsid w:val="00B70C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B70C4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4EE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E5D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473EB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7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0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1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44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0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90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25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dmin.powerplatform.microsoft.com/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make.powerapps.com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244</Words>
  <Characters>1394</Characters>
  <Application>Microsoft Office Word</Application>
  <DocSecurity>0</DocSecurity>
  <Lines>11</Lines>
  <Paragraphs>3</Paragraphs>
  <ScaleCrop>false</ScaleCrop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kins Nesamony Sundararaj</dc:creator>
  <cp:keywords/>
  <dc:description/>
  <cp:lastModifiedBy>Nanddeep Nachan</cp:lastModifiedBy>
  <cp:revision>21</cp:revision>
  <dcterms:created xsi:type="dcterms:W3CDTF">2020-02-16T10:00:00Z</dcterms:created>
  <dcterms:modified xsi:type="dcterms:W3CDTF">2021-07-22T05:39:00Z</dcterms:modified>
</cp:coreProperties>
</file>